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6e48b6507a59001c65e9e299d9b86e2305101e"/>
      <w:r>
        <w:t xml:space="preserve">Unit 6 Lesson 3 Cumulative Practice Problems</w:t>
      </w:r>
      <w:bookmarkEnd w:id="20"/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2T00:33:26Z</dcterms:created>
  <dcterms:modified xsi:type="dcterms:W3CDTF">2021-05-02T00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vF2GN4MWjr2mc7i8IAdIybUWAVDb3GFXyjuO67IALHGao9PLVYD1/5nr6Bq5nJGkXO5g22MKvjp+EFZM/3g1Q==</vt:lpwstr>
  </property>
</Properties>
</file>